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09B966" w14:textId="68EFBA72" w:rsidR="0043657A" w:rsidRDefault="002D5AB4">
      <w:pPr>
        <w:pStyle w:val="Body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eview</w:t>
      </w:r>
    </w:p>
    <w:p w14:paraId="4FD0952F" w14:textId="0FF809E3" w:rsidR="0001422C" w:rsidRDefault="0001422C">
      <w:pPr>
        <w:pStyle w:val="Body"/>
        <w:rPr>
          <w:b/>
          <w:bCs/>
          <w:sz w:val="28"/>
          <w:szCs w:val="28"/>
        </w:rPr>
      </w:pPr>
    </w:p>
    <w:p w14:paraId="714EC3EA" w14:textId="3B36A155" w:rsidR="0001422C" w:rsidRPr="0001422C" w:rsidRDefault="0001422C" w:rsidP="0001422C">
      <w:pPr>
        <w:pStyle w:val="Body"/>
        <w:rPr>
          <w:b/>
        </w:rPr>
      </w:pPr>
      <w:r w:rsidRPr="0001422C">
        <w:rPr>
          <w:b/>
        </w:rPr>
        <w:t xml:space="preserve">Question </w:t>
      </w:r>
      <w:r>
        <w:rPr>
          <w:b/>
        </w:rPr>
        <w:t>1</w:t>
      </w:r>
    </w:p>
    <w:p w14:paraId="51EF6EAF" w14:textId="33C89BC4" w:rsidR="0001422C" w:rsidRDefault="0001422C" w:rsidP="0001422C">
      <w:pPr>
        <w:pStyle w:val="Body"/>
        <w:spacing w:line="360" w:lineRule="auto"/>
        <w:rPr>
          <w:b/>
          <w:bCs/>
          <w:sz w:val="28"/>
          <w:szCs w:val="28"/>
        </w:rPr>
      </w:pPr>
      <w:r>
        <w:t>1) Data</w:t>
      </w:r>
    </w:p>
    <w:p w14:paraId="4F6BF99C" w14:textId="289327BD" w:rsidR="0001422C" w:rsidRPr="0001422C" w:rsidRDefault="0001422C" w:rsidP="0001422C">
      <w:pPr>
        <w:spacing w:line="360" w:lineRule="auto"/>
        <w:rPr>
          <w:rFonts w:ascii="Helvetica" w:hAnsi="Helvetica" w:cs="Arial Unicode MS"/>
          <w:color w:val="000000"/>
          <w:sz w:val="22"/>
        </w:rPr>
      </w:pPr>
      <w:r>
        <w:rPr>
          <w:rFonts w:ascii="Helvetica" w:hAnsi="Helvetica" w:cs="Arial Unicode MS"/>
          <w:color w:val="000000"/>
          <w:sz w:val="22"/>
        </w:rPr>
        <w:t>a. m</w:t>
      </w:r>
      <w:r w:rsidRPr="0001422C">
        <w:rPr>
          <w:rFonts w:ascii="Helvetica" w:hAnsi="Helvetica" w:cs="Arial Unicode MS"/>
          <w:color w:val="000000"/>
          <w:sz w:val="22"/>
        </w:rPr>
        <w:t>ake a 2 x 3 (2 rows, 3 columns) matrix called 'a' from c(</w:t>
      </w:r>
      <w:r w:rsidR="00152A8E">
        <w:rPr>
          <w:rFonts w:ascii="Helvetica" w:hAnsi="Helvetica" w:cs="Arial Unicode MS"/>
          <w:color w:val="000000"/>
          <w:sz w:val="22"/>
        </w:rPr>
        <w:t>2,4,6,5,7,9</w:t>
      </w:r>
      <w:r w:rsidRPr="0001422C">
        <w:rPr>
          <w:rFonts w:ascii="Helvetica" w:hAnsi="Helvetica" w:cs="Arial Unicode MS"/>
          <w:color w:val="000000"/>
          <w:sz w:val="22"/>
        </w:rPr>
        <w:t xml:space="preserve">). </w:t>
      </w:r>
    </w:p>
    <w:p w14:paraId="348083BC" w14:textId="49192502" w:rsidR="0001422C" w:rsidRPr="0001422C" w:rsidRDefault="0001422C" w:rsidP="0001422C">
      <w:pPr>
        <w:spacing w:line="360" w:lineRule="auto"/>
        <w:rPr>
          <w:rFonts w:ascii="Helvetica" w:hAnsi="Helvetica" w:cs="Arial Unicode MS"/>
          <w:color w:val="000000"/>
          <w:sz w:val="22"/>
        </w:rPr>
      </w:pPr>
      <w:r>
        <w:rPr>
          <w:rFonts w:ascii="Helvetica" w:hAnsi="Helvetica" w:cs="Arial Unicode MS"/>
          <w:color w:val="000000"/>
          <w:sz w:val="22"/>
        </w:rPr>
        <w:t xml:space="preserve">    </w:t>
      </w:r>
      <w:proofErr w:type="gramStart"/>
      <w:r>
        <w:rPr>
          <w:rFonts w:ascii="Helvetica" w:hAnsi="Helvetica" w:cs="Arial Unicode MS"/>
          <w:color w:val="000000"/>
          <w:sz w:val="22"/>
        </w:rPr>
        <w:t>m</w:t>
      </w:r>
      <w:r w:rsidRPr="0001422C">
        <w:rPr>
          <w:rFonts w:ascii="Helvetica" w:hAnsi="Helvetica" w:cs="Arial Unicode MS"/>
          <w:color w:val="000000"/>
          <w:sz w:val="22"/>
        </w:rPr>
        <w:t>ake</w:t>
      </w:r>
      <w:proofErr w:type="gramEnd"/>
      <w:r w:rsidRPr="0001422C">
        <w:rPr>
          <w:rFonts w:ascii="Helvetica" w:hAnsi="Helvetica" w:cs="Arial Unicode MS"/>
          <w:color w:val="000000"/>
          <w:sz w:val="22"/>
        </w:rPr>
        <w:t xml:space="preserve"> a matrix 'b' that is</w:t>
      </w:r>
      <w:r w:rsidR="00152A8E">
        <w:rPr>
          <w:rFonts w:ascii="Helvetica" w:hAnsi="Helvetica" w:cs="Arial Unicode MS"/>
          <w:color w:val="000000"/>
          <w:sz w:val="22"/>
        </w:rPr>
        <w:t xml:space="preserve"> also 2x3 from c(1, 3, 5, 2, 4</w:t>
      </w:r>
      <w:r w:rsidRPr="0001422C">
        <w:rPr>
          <w:rFonts w:ascii="Helvetica" w:hAnsi="Helvetica" w:cs="Arial Unicode MS"/>
          <w:color w:val="000000"/>
          <w:sz w:val="22"/>
        </w:rPr>
        <w:t xml:space="preserve">, 6). </w:t>
      </w:r>
    </w:p>
    <w:p w14:paraId="6281872B" w14:textId="7CC5C291" w:rsidR="0001422C" w:rsidRPr="0001422C" w:rsidRDefault="0001422C" w:rsidP="0001422C">
      <w:pPr>
        <w:spacing w:line="360" w:lineRule="auto"/>
        <w:rPr>
          <w:rFonts w:ascii="Helvetica" w:hAnsi="Helvetica" w:cs="Arial Unicode MS"/>
          <w:color w:val="000000"/>
          <w:sz w:val="22"/>
        </w:rPr>
      </w:pPr>
      <w:r>
        <w:rPr>
          <w:rFonts w:ascii="Helvetica" w:hAnsi="Helvetica" w:cs="Arial Unicode MS"/>
          <w:color w:val="000000"/>
          <w:sz w:val="22"/>
        </w:rPr>
        <w:t>b. c</w:t>
      </w:r>
      <w:r w:rsidRPr="0001422C">
        <w:rPr>
          <w:rFonts w:ascii="Helvetica" w:hAnsi="Helvetica" w:cs="Arial Unicode MS"/>
          <w:color w:val="000000"/>
          <w:sz w:val="22"/>
        </w:rPr>
        <w:t>ombine a and b</w:t>
      </w:r>
      <w:r w:rsidR="00152A8E">
        <w:rPr>
          <w:rFonts w:ascii="Helvetica" w:hAnsi="Helvetica" w:cs="Arial Unicode MS"/>
          <w:color w:val="000000"/>
          <w:sz w:val="22"/>
        </w:rPr>
        <w:t xml:space="preserve"> (a above b) into a new matrix. Get the result o</w:t>
      </w:r>
      <w:r w:rsidR="00152A8E" w:rsidRPr="0001422C">
        <w:rPr>
          <w:rFonts w:ascii="Helvetica" w:hAnsi="Helvetica" w:cs="Arial Unicode MS"/>
          <w:color w:val="000000"/>
          <w:sz w:val="22"/>
        </w:rPr>
        <w:t>f b times 2.</w:t>
      </w:r>
      <w:r w:rsidR="00152A8E">
        <w:rPr>
          <w:rFonts w:ascii="Helvetica" w:hAnsi="Helvetica" w:cs="Arial Unicode MS"/>
          <w:color w:val="000000"/>
          <w:sz w:val="22"/>
        </w:rPr>
        <w:t xml:space="preserve"> </w:t>
      </w:r>
      <w:r w:rsidRPr="0001422C">
        <w:rPr>
          <w:rFonts w:ascii="Helvetica" w:hAnsi="Helvetica" w:cs="Arial Unicode MS"/>
          <w:color w:val="000000"/>
          <w:sz w:val="22"/>
        </w:rPr>
        <w:t>Calculate h</w:t>
      </w:r>
      <w:r w:rsidR="00152A8E">
        <w:rPr>
          <w:rFonts w:ascii="Helvetica" w:hAnsi="Helvetica" w:cs="Arial Unicode MS"/>
          <w:color w:val="000000"/>
          <w:sz w:val="22"/>
        </w:rPr>
        <w:t xml:space="preserve">ow many rows and columns does </w:t>
      </w:r>
      <w:r w:rsidR="007505B5">
        <w:rPr>
          <w:rFonts w:ascii="Helvetica" w:hAnsi="Helvetica" w:cs="Arial Unicode MS"/>
          <w:color w:val="000000"/>
          <w:sz w:val="22"/>
        </w:rPr>
        <w:t>‘</w:t>
      </w:r>
      <w:r w:rsidR="00152A8E">
        <w:rPr>
          <w:rFonts w:ascii="Helvetica" w:hAnsi="Helvetica" w:cs="Arial Unicode MS"/>
          <w:color w:val="000000"/>
          <w:sz w:val="22"/>
        </w:rPr>
        <w:t>a</w:t>
      </w:r>
      <w:r w:rsidR="007505B5">
        <w:rPr>
          <w:rFonts w:ascii="Helvetica" w:hAnsi="Helvetica" w:cs="Arial Unicode MS"/>
          <w:color w:val="000000"/>
          <w:sz w:val="22"/>
        </w:rPr>
        <w:t>’</w:t>
      </w:r>
      <w:r w:rsidR="00152A8E">
        <w:rPr>
          <w:rFonts w:ascii="Helvetica" w:hAnsi="Helvetica" w:cs="Arial Unicode MS"/>
          <w:color w:val="000000"/>
          <w:sz w:val="22"/>
        </w:rPr>
        <w:t xml:space="preserve"> </w:t>
      </w:r>
      <w:r w:rsidR="00222670">
        <w:rPr>
          <w:rFonts w:ascii="Helvetica" w:hAnsi="Helvetica" w:cs="Arial Unicode MS"/>
          <w:color w:val="000000"/>
          <w:sz w:val="22"/>
        </w:rPr>
        <w:t>have and give each row and column a name.</w:t>
      </w:r>
    </w:p>
    <w:p w14:paraId="7FB7BD80" w14:textId="1C600F98" w:rsidR="0001422C" w:rsidRDefault="0001422C" w:rsidP="0001422C">
      <w:pPr>
        <w:spacing w:line="360" w:lineRule="auto"/>
        <w:rPr>
          <w:rFonts w:ascii="Helvetica" w:hAnsi="Helvetica" w:cs="Arial Unicode MS"/>
          <w:color w:val="000000"/>
          <w:sz w:val="22"/>
        </w:rPr>
      </w:pPr>
      <w:proofErr w:type="gramStart"/>
      <w:r>
        <w:rPr>
          <w:rFonts w:ascii="Helvetica" w:hAnsi="Helvetica" w:cs="Arial Unicode MS"/>
          <w:color w:val="000000"/>
          <w:sz w:val="22"/>
        </w:rPr>
        <w:t>c</w:t>
      </w:r>
      <w:proofErr w:type="gramEnd"/>
      <w:r>
        <w:rPr>
          <w:rFonts w:ascii="Helvetica" w:hAnsi="Helvetica" w:cs="Arial Unicode MS"/>
          <w:color w:val="000000"/>
          <w:sz w:val="22"/>
        </w:rPr>
        <w:t>. s</w:t>
      </w:r>
      <w:r w:rsidRPr="0001422C">
        <w:rPr>
          <w:rFonts w:ascii="Helvetica" w:hAnsi="Helvetica" w:cs="Arial Unicode MS"/>
          <w:color w:val="000000"/>
          <w:sz w:val="22"/>
        </w:rPr>
        <w:t xml:space="preserve">et and name a vector of 5 elements (5, 6, ‘7’, ‘a’, TRUE) using </w:t>
      </w:r>
      <w:r w:rsidRPr="0001422C">
        <w:rPr>
          <w:rFonts w:ascii="Helvetica" w:hAnsi="Helvetica" w:cs="Arial Unicode MS" w:hint="eastAsia"/>
          <w:color w:val="000000"/>
          <w:sz w:val="22"/>
        </w:rPr>
        <w:t>list</w:t>
      </w:r>
      <w:r w:rsidRPr="0001422C">
        <w:rPr>
          <w:rFonts w:ascii="Helvetica" w:hAnsi="Helvetica" w:cs="Arial Unicode MS"/>
          <w:color w:val="000000"/>
          <w:sz w:val="22"/>
        </w:rPr>
        <w:t xml:space="preserve">(), get the </w:t>
      </w:r>
      <w:r w:rsidRPr="0001422C">
        <w:rPr>
          <w:rFonts w:ascii="Helvetica" w:hAnsi="Helvetica" w:cs="Arial Unicode MS" w:hint="eastAsia"/>
          <w:color w:val="000000"/>
          <w:sz w:val="22"/>
        </w:rPr>
        <w:t>real</w:t>
      </w:r>
      <w:r w:rsidRPr="0001422C">
        <w:rPr>
          <w:rFonts w:ascii="Helvetica" w:hAnsi="Helvetica" w:cs="Arial Unicode MS"/>
          <w:color w:val="000000"/>
          <w:sz w:val="22"/>
        </w:rPr>
        <w:t xml:space="preserve"> type of the third element in that list. </w:t>
      </w:r>
    </w:p>
    <w:p w14:paraId="2C430DB1" w14:textId="77777777" w:rsidR="0001422C" w:rsidRPr="0001422C" w:rsidRDefault="0001422C" w:rsidP="0001422C">
      <w:pPr>
        <w:spacing w:line="360" w:lineRule="auto"/>
        <w:rPr>
          <w:rFonts w:ascii="Helvetica" w:hAnsi="Helvetica" w:cs="Arial Unicode MS"/>
          <w:color w:val="000000"/>
          <w:sz w:val="22"/>
        </w:rPr>
      </w:pPr>
    </w:p>
    <w:p w14:paraId="46EDDCA6" w14:textId="178D0EA5" w:rsidR="0001422C" w:rsidRDefault="0001422C" w:rsidP="0001422C">
      <w:pPr>
        <w:spacing w:line="360" w:lineRule="auto"/>
      </w:pPr>
      <w:r>
        <w:t xml:space="preserve">2) </w:t>
      </w:r>
      <w:r w:rsidRPr="0001422C">
        <w:rPr>
          <w:rFonts w:ascii="Helvetica" w:hAnsi="Helvetica" w:cs="Arial Unicode MS"/>
          <w:color w:val="000000"/>
          <w:sz w:val="22"/>
          <w:szCs w:val="22"/>
          <w:lang w:eastAsia="zh-CN"/>
        </w:rPr>
        <w:t xml:space="preserve">Distributions </w:t>
      </w:r>
    </w:p>
    <w:p w14:paraId="0AA62965" w14:textId="7EB32051" w:rsidR="0001422C" w:rsidRPr="0001422C" w:rsidRDefault="0001422C" w:rsidP="0001422C">
      <w:pPr>
        <w:spacing w:line="360" w:lineRule="auto"/>
        <w:rPr>
          <w:rFonts w:ascii="Helvetica" w:hAnsi="Helvetica" w:cs="Arial Unicode MS"/>
          <w:color w:val="000000"/>
          <w:sz w:val="22"/>
        </w:rPr>
      </w:pPr>
      <w:r>
        <w:rPr>
          <w:rFonts w:ascii="Helvetica" w:hAnsi="Helvetica" w:cs="Arial Unicode MS"/>
          <w:color w:val="000000"/>
          <w:sz w:val="22"/>
        </w:rPr>
        <w:t xml:space="preserve">a. </w:t>
      </w:r>
      <w:r w:rsidR="003D2B4E">
        <w:rPr>
          <w:rFonts w:ascii="Helvetica" w:hAnsi="Helvetica" w:cs="Arial Unicode MS"/>
          <w:color w:val="000000"/>
          <w:sz w:val="22"/>
        </w:rPr>
        <w:t>a</w:t>
      </w:r>
      <w:r w:rsidR="003D2B4E" w:rsidRPr="0001422C">
        <w:rPr>
          <w:rFonts w:ascii="Helvetica" w:hAnsi="Helvetica" w:cs="Arial Unicode MS"/>
          <w:color w:val="000000"/>
          <w:sz w:val="22"/>
        </w:rPr>
        <w:t>ssumes</w:t>
      </w:r>
      <w:r>
        <w:rPr>
          <w:rFonts w:ascii="Helvetica" w:hAnsi="Helvetica" w:cs="Arial Unicode MS"/>
          <w:color w:val="000000"/>
          <w:sz w:val="22"/>
        </w:rPr>
        <w:t xml:space="preserve"> </w:t>
      </w:r>
      <w:r w:rsidRPr="0001422C">
        <w:rPr>
          <w:rFonts w:ascii="Helvetica" w:hAnsi="Helvetica" w:cs="Arial Unicode MS"/>
          <w:color w:val="000000"/>
          <w:sz w:val="22"/>
        </w:rPr>
        <w:t xml:space="preserve">that the test scores of a college entrance exam fits a normal distribution. Furthermore, the mean test score is 55, and the standard deviation is 26.8. What is the percentage of students scoring 84 or more in the exam? </w:t>
      </w:r>
    </w:p>
    <w:p w14:paraId="334AFC38" w14:textId="57579EFF" w:rsidR="0001422C" w:rsidRPr="0001422C" w:rsidRDefault="0001422C" w:rsidP="0001422C">
      <w:pPr>
        <w:spacing w:line="360" w:lineRule="auto"/>
        <w:rPr>
          <w:rFonts w:ascii="Helvetica" w:hAnsi="Helvetica" w:cs="Arial Unicode MS"/>
          <w:color w:val="000000"/>
          <w:sz w:val="22"/>
        </w:rPr>
      </w:pPr>
      <w:r>
        <w:rPr>
          <w:rFonts w:ascii="Helvetica" w:hAnsi="Helvetica" w:cs="Arial Unicode MS"/>
          <w:color w:val="000000"/>
          <w:sz w:val="22"/>
          <w:szCs w:val="22"/>
          <w:lang w:eastAsia="zh-CN"/>
        </w:rPr>
        <w:t xml:space="preserve">b. </w:t>
      </w:r>
      <w:r w:rsidR="003D2B4E">
        <w:rPr>
          <w:rFonts w:ascii="Helvetica" w:hAnsi="Helvetica" w:cs="Arial Unicode MS"/>
          <w:color w:val="000000"/>
          <w:sz w:val="22"/>
        </w:rPr>
        <w:t>w</w:t>
      </w:r>
      <w:r w:rsidRPr="0001422C">
        <w:rPr>
          <w:rFonts w:ascii="Helvetica" w:hAnsi="Helvetica" w:cs="Arial Unicode MS"/>
          <w:color w:val="000000"/>
          <w:sz w:val="22"/>
        </w:rPr>
        <w:t>hat is P(X = 1) when X has the B(30, 0.005) distribution.</w:t>
      </w:r>
    </w:p>
    <w:p w14:paraId="041A3DD3" w14:textId="46D120FA" w:rsidR="0043657A" w:rsidRDefault="0001422C" w:rsidP="0001422C">
      <w:pPr>
        <w:spacing w:line="360" w:lineRule="auto"/>
        <w:rPr>
          <w:rFonts w:ascii="Helvetica" w:hAnsi="Helvetica" w:cs="Arial Unicode MS"/>
          <w:color w:val="000000"/>
          <w:sz w:val="22"/>
        </w:rPr>
      </w:pPr>
      <w:r>
        <w:rPr>
          <w:rFonts w:ascii="Helvetica" w:hAnsi="Helvetica" w:cs="Arial Unicode MS"/>
          <w:color w:val="000000"/>
          <w:sz w:val="22"/>
          <w:szCs w:val="22"/>
          <w:lang w:eastAsia="zh-CN"/>
        </w:rPr>
        <w:t xml:space="preserve">c. </w:t>
      </w:r>
      <w:r>
        <w:rPr>
          <w:rFonts w:ascii="Helvetica" w:hAnsi="Helvetica" w:cs="Arial Unicode MS"/>
          <w:color w:val="000000"/>
          <w:sz w:val="22"/>
        </w:rPr>
        <w:t>s</w:t>
      </w:r>
      <w:r w:rsidRPr="0001422C">
        <w:rPr>
          <w:rFonts w:ascii="Helvetica" w:hAnsi="Helvetica" w:cs="Arial Unicode MS"/>
          <w:color w:val="000000"/>
          <w:sz w:val="22"/>
        </w:rPr>
        <w:t>et a seed and then generate 100 random normal distribution</w:t>
      </w:r>
      <w:r w:rsidR="009F2E87">
        <w:rPr>
          <w:rFonts w:ascii="Helvetica" w:hAnsi="Helvetica" w:cs="Arial Unicode MS"/>
          <w:color w:val="000000"/>
          <w:sz w:val="22"/>
        </w:rPr>
        <w:t xml:space="preserve"> values. Summary them and get 1 sample with 10 values. For this</w:t>
      </w:r>
      <w:r w:rsidRPr="0001422C">
        <w:rPr>
          <w:rFonts w:ascii="Helvetica" w:hAnsi="Helvetica" w:cs="Arial Unicode MS"/>
          <w:color w:val="000000"/>
          <w:sz w:val="22"/>
        </w:rPr>
        <w:t xml:space="preserve"> sample, if its value is greater than the mean value of all elements’ values, set its value to 1, otherwise set to 0. Use ifelse function to achieve this.</w:t>
      </w:r>
    </w:p>
    <w:p w14:paraId="1B337F9C" w14:textId="77777777" w:rsidR="0001422C" w:rsidRPr="0001422C" w:rsidRDefault="0001422C" w:rsidP="0001422C">
      <w:pPr>
        <w:rPr>
          <w:rFonts w:ascii="Helvetica" w:hAnsi="Helvetica" w:cs="Arial Unicode MS"/>
          <w:color w:val="000000"/>
          <w:sz w:val="22"/>
        </w:rPr>
      </w:pPr>
    </w:p>
    <w:p w14:paraId="7DC26ADD" w14:textId="674CAAC1" w:rsidR="0043657A" w:rsidRPr="0001422C" w:rsidRDefault="002D5AB4">
      <w:pPr>
        <w:pStyle w:val="Body"/>
        <w:rPr>
          <w:b/>
        </w:rPr>
      </w:pPr>
      <w:r w:rsidRPr="0001422C">
        <w:rPr>
          <w:b/>
        </w:rPr>
        <w:t xml:space="preserve">Question </w:t>
      </w:r>
      <w:r w:rsidR="0001422C" w:rsidRPr="0001422C">
        <w:rPr>
          <w:b/>
        </w:rPr>
        <w:t>2</w:t>
      </w:r>
    </w:p>
    <w:p w14:paraId="268AAEBA" w14:textId="77777777" w:rsidR="0043657A" w:rsidRDefault="0043657A">
      <w:pPr>
        <w:pStyle w:val="Body"/>
      </w:pPr>
    </w:p>
    <w:p w14:paraId="315DD496" w14:textId="2FA377AF" w:rsidR="0043657A" w:rsidRDefault="009951A2">
      <w:pPr>
        <w:pStyle w:val="Body"/>
        <w:numPr>
          <w:ilvl w:val="0"/>
          <w:numId w:val="2"/>
        </w:numPr>
      </w:pPr>
      <w:r>
        <w:t xml:space="preserve">Use ‘read.csv’ </w:t>
      </w:r>
      <w:r w:rsidR="002D5AB4">
        <w:t>to read in the wolf dataset from the class folder on the P drive. Provide the R command you used as your answer here.</w:t>
      </w:r>
    </w:p>
    <w:p w14:paraId="77B14F1D" w14:textId="77777777" w:rsidR="0043657A" w:rsidRDefault="0043657A">
      <w:pPr>
        <w:pStyle w:val="Body"/>
      </w:pPr>
    </w:p>
    <w:p w14:paraId="6834F675" w14:textId="255FD94D" w:rsidR="0043657A" w:rsidRDefault="002D5AB4">
      <w:pPr>
        <w:pStyle w:val="Body"/>
        <w:numPr>
          <w:ilvl w:val="0"/>
          <w:numId w:val="2"/>
        </w:numPr>
      </w:pPr>
      <w:r>
        <w:t>Make a wolf.sub dataframe from wolf dataset by following a,</w:t>
      </w:r>
      <w:r w:rsidR="009951A2">
        <w:t xml:space="preserve"> </w:t>
      </w:r>
      <w:r>
        <w:t>b and c.</w:t>
      </w:r>
    </w:p>
    <w:p w14:paraId="52DFC822" w14:textId="77777777" w:rsidR="0043657A" w:rsidRDefault="0043657A">
      <w:pPr>
        <w:pStyle w:val="Body"/>
      </w:pPr>
    </w:p>
    <w:p w14:paraId="6E0DB430" w14:textId="5D32CA12" w:rsidR="0043657A" w:rsidRDefault="009951A2">
      <w:pPr>
        <w:pStyle w:val="Body"/>
        <w:numPr>
          <w:ilvl w:val="0"/>
          <w:numId w:val="3"/>
        </w:numPr>
      </w:pPr>
      <w:r>
        <w:t>remove ‘</w:t>
      </w:r>
      <w:r w:rsidR="004516BA">
        <w:t>populati</w:t>
      </w:r>
      <w:r>
        <w:t xml:space="preserve">on 3’ </w:t>
      </w:r>
      <w:r w:rsidR="002D5AB4">
        <w:t>from the variable ‘Population’</w:t>
      </w:r>
      <w:r>
        <w:t>.</w:t>
      </w:r>
    </w:p>
    <w:p w14:paraId="1EC68E99" w14:textId="007F0E9A" w:rsidR="0043657A" w:rsidRDefault="004516BA">
      <w:pPr>
        <w:pStyle w:val="Body"/>
        <w:numPr>
          <w:ilvl w:val="0"/>
          <w:numId w:val="3"/>
        </w:numPr>
      </w:pPr>
      <w:r>
        <w:t xml:space="preserve">Make a </w:t>
      </w:r>
      <w:r w:rsidR="002D5AB4">
        <w:t>new factor called ‘Hunting’ with levels ‘Light’ and ‘Heavy’ (population 1 is light and population 2 is heavy)</w:t>
      </w:r>
      <w:r w:rsidR="009951A2">
        <w:t>.</w:t>
      </w:r>
    </w:p>
    <w:p w14:paraId="4259527B" w14:textId="77777777" w:rsidR="0043657A" w:rsidRDefault="002D5AB4">
      <w:pPr>
        <w:pStyle w:val="Body"/>
        <w:numPr>
          <w:ilvl w:val="0"/>
          <w:numId w:val="3"/>
        </w:numPr>
      </w:pPr>
      <w:r>
        <w:t xml:space="preserve">Get rid of the empty ‘U’ factor for ‘Sex’ </w:t>
      </w:r>
    </w:p>
    <w:p w14:paraId="77BE1CC9" w14:textId="77777777" w:rsidR="0043657A" w:rsidRDefault="0043657A">
      <w:pPr>
        <w:pStyle w:val="Body"/>
      </w:pPr>
    </w:p>
    <w:p w14:paraId="53633EA2" w14:textId="2A09B081" w:rsidR="0043657A" w:rsidRDefault="002D5AB4">
      <w:pPr>
        <w:pStyle w:val="Body"/>
      </w:pPr>
      <w:r>
        <w:t xml:space="preserve">3) </w:t>
      </w:r>
      <w:r w:rsidR="009951A2">
        <w:t xml:space="preserve"> </w:t>
      </w:r>
      <w:r>
        <w:t xml:space="preserve">Create subsets and calculate some statistics </w:t>
      </w:r>
    </w:p>
    <w:p w14:paraId="2166B12F" w14:textId="77777777" w:rsidR="0043657A" w:rsidRDefault="0043657A">
      <w:pPr>
        <w:pStyle w:val="Body"/>
      </w:pPr>
    </w:p>
    <w:p w14:paraId="7BA813DD" w14:textId="47C9F6B1" w:rsidR="0043657A" w:rsidRDefault="009951A2">
      <w:pPr>
        <w:pStyle w:val="Body"/>
        <w:numPr>
          <w:ilvl w:val="0"/>
          <w:numId w:val="4"/>
        </w:numPr>
      </w:pPr>
      <w:r>
        <w:t xml:space="preserve"> P</w:t>
      </w:r>
      <w:r w:rsidR="002D5AB4">
        <w:t>rodu</w:t>
      </w:r>
      <w:r>
        <w:t>ce a table to see how many male</w:t>
      </w:r>
      <w:r w:rsidR="002D5AB4">
        <w:t xml:space="preserve"> wolves are in each hunting group. </w:t>
      </w:r>
    </w:p>
    <w:p w14:paraId="7A0F0389" w14:textId="77777777" w:rsidR="0043657A" w:rsidRDefault="002D5AB4">
      <w:pPr>
        <w:pStyle w:val="Body"/>
      </w:pPr>
      <w:r>
        <w:t xml:space="preserve">b.    Use the sort() function to sort ‘Tpgmg’ values for each of the two levels of ‘Hunting’ </w:t>
      </w:r>
    </w:p>
    <w:p w14:paraId="2D07A185" w14:textId="77777777" w:rsidR="0043657A" w:rsidRDefault="002D5AB4">
      <w:pPr>
        <w:pStyle w:val="Body"/>
      </w:pPr>
      <w:r>
        <w:t>c.    Create these two subsets: ‘Light_M’ (male wolves which are lightly hunted) and ‘Heavy_M’ (male wolves who are heavily hunted.)</w:t>
      </w:r>
    </w:p>
    <w:p w14:paraId="18CC43CF" w14:textId="23D3E34A" w:rsidR="0043657A" w:rsidRDefault="002D5AB4">
      <w:pPr>
        <w:pStyle w:val="Body"/>
      </w:pPr>
      <w:r>
        <w:t xml:space="preserve">d.    Calculate the mean, max and min values of ‘Cpgmg’ in male wolves which are lightly </w:t>
      </w:r>
      <w:r w:rsidR="009951A2">
        <w:t>hunted (</w:t>
      </w:r>
      <w:r>
        <w:t xml:space="preserve">‘Light_M’ group) </w:t>
      </w:r>
    </w:p>
    <w:p w14:paraId="6F522387" w14:textId="77777777" w:rsidR="0043657A" w:rsidRDefault="0043657A">
      <w:pPr>
        <w:pStyle w:val="Body"/>
      </w:pPr>
    </w:p>
    <w:p w14:paraId="3D29EF40" w14:textId="77777777" w:rsidR="0043657A" w:rsidRDefault="002D5AB4">
      <w:pPr>
        <w:pStyle w:val="Body"/>
      </w:pPr>
      <w:r>
        <w:t xml:space="preserve">4) Plot 3 histograms and save them as pdf file called ‘histogram.pdf’ </w:t>
      </w:r>
    </w:p>
    <w:p w14:paraId="0CCC31CF" w14:textId="77777777" w:rsidR="0043657A" w:rsidRDefault="0043657A">
      <w:pPr>
        <w:pStyle w:val="Body"/>
      </w:pPr>
    </w:p>
    <w:p w14:paraId="109F9796" w14:textId="0AF8B543" w:rsidR="0043657A" w:rsidRDefault="002D5AB4">
      <w:pPr>
        <w:pStyle w:val="Body"/>
        <w:numPr>
          <w:ilvl w:val="0"/>
          <w:numId w:val="5"/>
        </w:numPr>
      </w:pPr>
      <w:r>
        <w:t>make fi</w:t>
      </w:r>
      <w:r w:rsidR="00FB0C44">
        <w:t xml:space="preserve">rst two histograms of Cpgmg in </w:t>
      </w:r>
      <w:r>
        <w:t xml:space="preserve">‘Heavy_M’ and ‘Light_M’ </w:t>
      </w:r>
      <w:r w:rsidR="00FB0C44">
        <w:t>groups and</w:t>
      </w:r>
      <w:r>
        <w:t xml:space="preserve"> put them side by side.</w:t>
      </w:r>
    </w:p>
    <w:p w14:paraId="74B82906" w14:textId="77777777" w:rsidR="009A0D20" w:rsidRDefault="009A0D20" w:rsidP="009A0D20">
      <w:pPr>
        <w:pStyle w:val="Body"/>
        <w:ind w:left="360"/>
      </w:pPr>
    </w:p>
    <w:p w14:paraId="5587109C" w14:textId="4F723626" w:rsidR="0043657A" w:rsidRDefault="002D5AB4">
      <w:pPr>
        <w:pStyle w:val="Body"/>
        <w:numPr>
          <w:ilvl w:val="0"/>
          <w:numId w:val="3"/>
        </w:numPr>
      </w:pPr>
      <w:r>
        <w:t>make the third histogram which should meet the following requirements</w:t>
      </w:r>
    </w:p>
    <w:p w14:paraId="6B943A20" w14:textId="77777777" w:rsidR="009A0D20" w:rsidRDefault="009A0D20" w:rsidP="009A0D20">
      <w:pPr>
        <w:pStyle w:val="Body"/>
        <w:ind w:left="360"/>
      </w:pPr>
    </w:p>
    <w:p w14:paraId="39951693" w14:textId="0B98D4B5" w:rsidR="0043657A" w:rsidRDefault="002D5AB4">
      <w:pPr>
        <w:pStyle w:val="Body"/>
        <w:numPr>
          <w:ilvl w:val="0"/>
          <w:numId w:val="7"/>
        </w:numPr>
      </w:pPr>
      <w:r>
        <w:lastRenderedPageBreak/>
        <w:t xml:space="preserve">   plot first 2 histograms in one plot</w:t>
      </w:r>
    </w:p>
    <w:p w14:paraId="0124DCC7" w14:textId="151D97D0" w:rsidR="00FB0C44" w:rsidRDefault="00FB0C44" w:rsidP="00FB0C44">
      <w:pPr>
        <w:pStyle w:val="Body"/>
        <w:numPr>
          <w:ilvl w:val="0"/>
          <w:numId w:val="7"/>
        </w:numPr>
      </w:pPr>
      <w:r>
        <w:t xml:space="preserve">   change the fonts as follows: labelling font is bold; title font is bold and italic; axes are italic</w:t>
      </w:r>
    </w:p>
    <w:p w14:paraId="278FE071" w14:textId="25315A55" w:rsidR="0043657A" w:rsidRDefault="002D5AB4">
      <w:pPr>
        <w:pStyle w:val="Body"/>
        <w:numPr>
          <w:ilvl w:val="0"/>
          <w:numId w:val="7"/>
        </w:numPr>
      </w:pPr>
      <w:r>
        <w:t xml:space="preserve">   title is ‘Cpgmg in male wolves</w:t>
      </w:r>
      <w:r w:rsidR="00FB0C44">
        <w:t>’,</w:t>
      </w:r>
      <w:r>
        <w:t xml:space="preserve"> x</w:t>
      </w:r>
      <w:r w:rsidR="008D4094">
        <w:t xml:space="preserve"> </w:t>
      </w:r>
      <w:r>
        <w:t>label is ‘Cpgmg’</w:t>
      </w:r>
    </w:p>
    <w:p w14:paraId="55A21D20" w14:textId="07EC97E6" w:rsidR="0043657A" w:rsidRDefault="002D5AB4">
      <w:pPr>
        <w:pStyle w:val="Body"/>
        <w:numPr>
          <w:ilvl w:val="0"/>
          <w:numId w:val="7"/>
        </w:numPr>
      </w:pPr>
      <w:r>
        <w:t xml:space="preserve">   set appropriate xlim and ylim (lo</w:t>
      </w:r>
      <w:r w:rsidR="008D4094">
        <w:t xml:space="preserve">ok at the first two histograms </w:t>
      </w:r>
      <w:r>
        <w:t>to figure out)</w:t>
      </w:r>
    </w:p>
    <w:p w14:paraId="1F440B0F" w14:textId="77777777" w:rsidR="0043657A" w:rsidRDefault="002D5AB4">
      <w:pPr>
        <w:pStyle w:val="Body"/>
        <w:numPr>
          <w:ilvl w:val="0"/>
          <w:numId w:val="7"/>
        </w:numPr>
      </w:pPr>
      <w:r>
        <w:t xml:space="preserve">   Specify the bin size for the bars as ‘2’ </w:t>
      </w:r>
    </w:p>
    <w:p w14:paraId="1068F839" w14:textId="6B7A039C" w:rsidR="0043657A" w:rsidRDefault="002D5AB4">
      <w:pPr>
        <w:pStyle w:val="Body"/>
        <w:numPr>
          <w:ilvl w:val="0"/>
          <w:numId w:val="7"/>
        </w:numPr>
      </w:pPr>
      <w:r>
        <w:t xml:space="preserve">   </w:t>
      </w:r>
      <w:proofErr w:type="spellStart"/>
      <w:r w:rsidR="00D10C1D">
        <w:t>Colour</w:t>
      </w:r>
      <w:proofErr w:type="spellEnd"/>
      <w:r w:rsidR="00D10C1D">
        <w:t xml:space="preserve"> the ‘light group’ blue and ‘heavy group’ red</w:t>
      </w:r>
    </w:p>
    <w:p w14:paraId="02C437C7" w14:textId="77777777" w:rsidR="0043657A" w:rsidRDefault="002D5AB4">
      <w:pPr>
        <w:pStyle w:val="Body"/>
      </w:pPr>
      <w:r>
        <w:t xml:space="preserve">   </w:t>
      </w:r>
    </w:p>
    <w:p w14:paraId="3C9C6E43" w14:textId="1534A02D" w:rsidR="0043657A" w:rsidRDefault="002D5AB4">
      <w:pPr>
        <w:pStyle w:val="Body"/>
      </w:pPr>
      <w:r>
        <w:t>5) Plot 2 boxplots and save them as pdf file called ‘boxplot.pdf’</w:t>
      </w:r>
    </w:p>
    <w:p w14:paraId="1EF19A5E" w14:textId="77777777" w:rsidR="009A0D20" w:rsidRDefault="009A0D20">
      <w:pPr>
        <w:pStyle w:val="Body"/>
      </w:pPr>
    </w:p>
    <w:p w14:paraId="583ED72F" w14:textId="3086D42A" w:rsidR="0043657A" w:rsidRDefault="002D5AB4">
      <w:pPr>
        <w:pStyle w:val="Body"/>
        <w:numPr>
          <w:ilvl w:val="0"/>
          <w:numId w:val="8"/>
        </w:numPr>
      </w:pPr>
      <w:r>
        <w:t>do first boxplot for Cpgmg with Sex and Col</w:t>
      </w:r>
    </w:p>
    <w:p w14:paraId="3F861085" w14:textId="77777777" w:rsidR="009A0D20" w:rsidRDefault="009A0D20" w:rsidP="009A0D20">
      <w:pPr>
        <w:pStyle w:val="Body"/>
        <w:ind w:left="360"/>
      </w:pPr>
    </w:p>
    <w:p w14:paraId="7DD2048E" w14:textId="3E5ACE4A" w:rsidR="0043657A" w:rsidRDefault="002D5AB4" w:rsidP="00152A8E">
      <w:pPr>
        <w:pStyle w:val="Body"/>
        <w:numPr>
          <w:ilvl w:val="0"/>
          <w:numId w:val="7"/>
        </w:numPr>
      </w:pPr>
      <w:r>
        <w:t xml:space="preserve">   the order is </w:t>
      </w:r>
      <w:proofErr w:type="spellStart"/>
      <w:r w:rsidR="00152A8E">
        <w:t>male&amp;Dark</w:t>
      </w:r>
      <w:proofErr w:type="spellEnd"/>
      <w:r w:rsidR="00152A8E">
        <w:t xml:space="preserve">, </w:t>
      </w:r>
      <w:proofErr w:type="spellStart"/>
      <w:r>
        <w:t>female&amp;Dark</w:t>
      </w:r>
      <w:proofErr w:type="spellEnd"/>
      <w:r>
        <w:t xml:space="preserve">, </w:t>
      </w:r>
      <w:proofErr w:type="spellStart"/>
      <w:r w:rsidR="00152A8E">
        <w:t>male&amp;White</w:t>
      </w:r>
      <w:proofErr w:type="spellEnd"/>
      <w:r w:rsidR="00152A8E">
        <w:t xml:space="preserve">, </w:t>
      </w:r>
      <w:proofErr w:type="spellStart"/>
      <w:r w:rsidR="00152A8E">
        <w:t>female&amp;White</w:t>
      </w:r>
      <w:proofErr w:type="spellEnd"/>
      <w:r>
        <w:t xml:space="preserve">, </w:t>
      </w:r>
    </w:p>
    <w:p w14:paraId="7D05BDA8" w14:textId="02965AF7" w:rsidR="0043657A" w:rsidRDefault="002D5AB4">
      <w:pPr>
        <w:pStyle w:val="Body"/>
        <w:numPr>
          <w:ilvl w:val="0"/>
          <w:numId w:val="7"/>
        </w:numPr>
      </w:pPr>
      <w:r>
        <w:t xml:space="preserve">   Add names=c('M-Dark',</w:t>
      </w:r>
      <w:r w:rsidR="005B6C59">
        <w:t xml:space="preserve"> </w:t>
      </w:r>
      <w:r>
        <w:t>'F-Dark',</w:t>
      </w:r>
      <w:r w:rsidR="005B6C59">
        <w:t xml:space="preserve"> </w:t>
      </w:r>
      <w:r>
        <w:t>'M-White',</w:t>
      </w:r>
      <w:r w:rsidR="005B6C59">
        <w:t xml:space="preserve"> </w:t>
      </w:r>
      <w:r>
        <w:t>'F-White')</w:t>
      </w:r>
    </w:p>
    <w:p w14:paraId="00F0FA15" w14:textId="77777777" w:rsidR="009A0D20" w:rsidRDefault="009A0D20" w:rsidP="009A0D20">
      <w:pPr>
        <w:pStyle w:val="Body"/>
        <w:ind w:left="176"/>
      </w:pPr>
    </w:p>
    <w:p w14:paraId="6049E2D2" w14:textId="39FDA540" w:rsidR="0043657A" w:rsidRDefault="005B6C59">
      <w:pPr>
        <w:pStyle w:val="Body"/>
      </w:pPr>
      <w:r>
        <w:t>b.  do a boxplot of Cpgmg</w:t>
      </w:r>
      <w:r w:rsidR="002D5AB4">
        <w:t xml:space="preserve"> by Hunting</w:t>
      </w:r>
    </w:p>
    <w:p w14:paraId="0D8F77D2" w14:textId="77777777" w:rsidR="0043657A" w:rsidRDefault="002D5AB4">
      <w:pPr>
        <w:pStyle w:val="Body"/>
        <w:numPr>
          <w:ilvl w:val="0"/>
          <w:numId w:val="7"/>
        </w:numPr>
      </w:pPr>
      <w:r>
        <w:t xml:space="preserve">  colour the ‘light hunting’ blue and ‘heavy hunting’ red </w:t>
      </w:r>
    </w:p>
    <w:p w14:paraId="53F46B7C" w14:textId="2E732CD4" w:rsidR="0043657A" w:rsidRDefault="005B6C59">
      <w:pPr>
        <w:pStyle w:val="Body"/>
        <w:numPr>
          <w:ilvl w:val="0"/>
          <w:numId w:val="7"/>
        </w:numPr>
      </w:pPr>
      <w:r>
        <w:t xml:space="preserve">  </w:t>
      </w:r>
      <w:r w:rsidR="00077470">
        <w:t>add the title ‘</w:t>
      </w:r>
      <w:r w:rsidR="002D5AB4">
        <w:t>Cpgmg by Hunting’</w:t>
      </w:r>
    </w:p>
    <w:p w14:paraId="5427FFE0" w14:textId="64C68F59" w:rsidR="0043657A" w:rsidRDefault="002D5AB4">
      <w:pPr>
        <w:pStyle w:val="Body"/>
      </w:pPr>
      <w:r>
        <w:t xml:space="preserve"> </w:t>
      </w:r>
      <w:bookmarkStart w:id="0" w:name="_GoBack"/>
      <w:bookmarkEnd w:id="0"/>
    </w:p>
    <w:sectPr w:rsidR="0043657A">
      <w:headerReference w:type="default" r:id="rId7"/>
      <w:footerReference w:type="default" r:id="rId8"/>
      <w:pgSz w:w="11906" w:h="16838"/>
      <w:pgMar w:top="1134" w:right="1134" w:bottom="1134" w:left="1134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73D5C90" w14:textId="77777777" w:rsidR="004973DF" w:rsidRDefault="004973DF">
      <w:r>
        <w:separator/>
      </w:r>
    </w:p>
  </w:endnote>
  <w:endnote w:type="continuationSeparator" w:id="0">
    <w:p w14:paraId="6371F6CB" w14:textId="77777777" w:rsidR="004973DF" w:rsidRDefault="004973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14F210" w14:textId="77777777" w:rsidR="0043657A" w:rsidRDefault="0043657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DD16E3" w14:textId="77777777" w:rsidR="004973DF" w:rsidRDefault="004973DF">
      <w:r>
        <w:separator/>
      </w:r>
    </w:p>
  </w:footnote>
  <w:footnote w:type="continuationSeparator" w:id="0">
    <w:p w14:paraId="0D519DCB" w14:textId="77777777" w:rsidR="004973DF" w:rsidRDefault="004973D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6CABB0" w14:textId="77777777" w:rsidR="0043657A" w:rsidRDefault="0043657A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84pt;height:90pt;visibility:visible" o:bullet="t">
        <v:imagedata r:id="rId1" o:title="hardcover_bullet_black"/>
      </v:shape>
    </w:pict>
  </w:numPicBullet>
  <w:abstractNum w:abstractNumId="0" w15:restartNumberingAfterBreak="0">
    <w:nsid w:val="02D731E2"/>
    <w:multiLevelType w:val="hybridMultilevel"/>
    <w:tmpl w:val="C628A440"/>
    <w:lvl w:ilvl="0" w:tplc="0590B1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FCD283C"/>
    <w:multiLevelType w:val="hybridMultilevel"/>
    <w:tmpl w:val="73F04FF2"/>
    <w:styleLink w:val="Image"/>
    <w:lvl w:ilvl="0" w:tplc="8728A5E4">
      <w:start w:val="1"/>
      <w:numFmt w:val="bullet"/>
      <w:lvlText w:val="•"/>
      <w:lvlPicBulletId w:val="0"/>
      <w:lvlJc w:val="left"/>
      <w:pPr>
        <w:ind w:left="176" w:hanging="1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  <w:lvl w:ilvl="1" w:tplc="A0D47420">
      <w:start w:val="1"/>
      <w:numFmt w:val="bullet"/>
      <w:lvlText w:val="•"/>
      <w:lvlPicBulletId w:val="0"/>
      <w:lvlJc w:val="left"/>
      <w:pPr>
        <w:ind w:left="356" w:hanging="176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  <w:lvl w:ilvl="2" w:tplc="61DC9A9E">
      <w:start w:val="1"/>
      <w:numFmt w:val="bullet"/>
      <w:lvlText w:val="•"/>
      <w:lvlPicBulletId w:val="0"/>
      <w:lvlJc w:val="left"/>
      <w:pPr>
        <w:ind w:left="5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  <w:lvl w:ilvl="3" w:tplc="39B42EEC">
      <w:start w:val="1"/>
      <w:numFmt w:val="bullet"/>
      <w:lvlText w:val="•"/>
      <w:lvlPicBulletId w:val="0"/>
      <w:lvlJc w:val="left"/>
      <w:pPr>
        <w:ind w:left="7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  <w:lvl w:ilvl="4" w:tplc="88F0CFA8">
      <w:start w:val="1"/>
      <w:numFmt w:val="bullet"/>
      <w:lvlText w:val="•"/>
      <w:lvlPicBulletId w:val="0"/>
      <w:lvlJc w:val="left"/>
      <w:pPr>
        <w:ind w:left="90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  <w:lvl w:ilvl="5" w:tplc="1772D9BE">
      <w:start w:val="1"/>
      <w:numFmt w:val="bullet"/>
      <w:lvlText w:val="•"/>
      <w:lvlPicBulletId w:val="0"/>
      <w:lvlJc w:val="left"/>
      <w:pPr>
        <w:ind w:left="108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  <w:lvl w:ilvl="6" w:tplc="0D22452A">
      <w:start w:val="1"/>
      <w:numFmt w:val="bullet"/>
      <w:lvlText w:val="•"/>
      <w:lvlPicBulletId w:val="0"/>
      <w:lvlJc w:val="left"/>
      <w:pPr>
        <w:ind w:left="126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  <w:lvl w:ilvl="7" w:tplc="EE083846">
      <w:start w:val="1"/>
      <w:numFmt w:val="bullet"/>
      <w:lvlText w:val="•"/>
      <w:lvlPicBulletId w:val="0"/>
      <w:lvlJc w:val="left"/>
      <w:pPr>
        <w:ind w:left="144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  <w:lvl w:ilvl="8" w:tplc="3D74D5C4">
      <w:start w:val="1"/>
      <w:numFmt w:val="bullet"/>
      <w:lvlText w:val="•"/>
      <w:lvlPicBulletId w:val="0"/>
      <w:lvlJc w:val="left"/>
      <w:pPr>
        <w:ind w:left="1620" w:hanging="1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2"/>
        <w:sz w:val="13"/>
        <w:szCs w:val="13"/>
        <w:highlight w:val="none"/>
        <w:vertAlign w:val="baseline"/>
      </w:rPr>
    </w:lvl>
  </w:abstractNum>
  <w:abstractNum w:abstractNumId="2" w15:restartNumberingAfterBreak="0">
    <w:nsid w:val="2CA8641E"/>
    <w:multiLevelType w:val="hybridMultilevel"/>
    <w:tmpl w:val="2ABA9DB6"/>
    <w:numStyleLink w:val="Lettered"/>
  </w:abstractNum>
  <w:abstractNum w:abstractNumId="3" w15:restartNumberingAfterBreak="0">
    <w:nsid w:val="47D20F96"/>
    <w:multiLevelType w:val="hybridMultilevel"/>
    <w:tmpl w:val="2ABA9DB6"/>
    <w:styleLink w:val="Lettered"/>
    <w:lvl w:ilvl="0" w:tplc="F41C97E8">
      <w:start w:val="1"/>
      <w:numFmt w:val="decimal"/>
      <w:lvlText w:val="%1)"/>
      <w:lvlJc w:val="left"/>
      <w:pPr>
        <w:ind w:left="3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DC29CF0">
      <w:start w:val="1"/>
      <w:numFmt w:val="decimal"/>
      <w:lvlText w:val="%2)"/>
      <w:lvlJc w:val="left"/>
      <w:pPr>
        <w:ind w:left="7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20023E46">
      <w:start w:val="1"/>
      <w:numFmt w:val="decimal"/>
      <w:lvlText w:val="%3)"/>
      <w:lvlJc w:val="left"/>
      <w:pPr>
        <w:ind w:left="10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62A26E88">
      <w:start w:val="1"/>
      <w:numFmt w:val="decimal"/>
      <w:lvlText w:val="%4)"/>
      <w:lvlJc w:val="left"/>
      <w:pPr>
        <w:ind w:left="14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820D32E">
      <w:start w:val="1"/>
      <w:numFmt w:val="decimal"/>
      <w:lvlText w:val="%5)"/>
      <w:lvlJc w:val="left"/>
      <w:pPr>
        <w:ind w:left="180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1223428">
      <w:start w:val="1"/>
      <w:numFmt w:val="decimal"/>
      <w:lvlText w:val="%6)"/>
      <w:lvlJc w:val="left"/>
      <w:pPr>
        <w:ind w:left="216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9D483D2">
      <w:start w:val="1"/>
      <w:numFmt w:val="decimal"/>
      <w:lvlText w:val="%7)"/>
      <w:lvlJc w:val="left"/>
      <w:pPr>
        <w:ind w:left="252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BA9664">
      <w:start w:val="1"/>
      <w:numFmt w:val="decimal"/>
      <w:lvlText w:val="%8)"/>
      <w:lvlJc w:val="left"/>
      <w:pPr>
        <w:ind w:left="288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3DEA222">
      <w:start w:val="1"/>
      <w:numFmt w:val="decimal"/>
      <w:lvlText w:val="%9)"/>
      <w:lvlJc w:val="left"/>
      <w:pPr>
        <w:ind w:left="3240" w:hanging="36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4BB11C61"/>
    <w:multiLevelType w:val="hybridMultilevel"/>
    <w:tmpl w:val="73F04FF2"/>
    <w:numStyleLink w:val="Image"/>
  </w:abstractNum>
  <w:abstractNum w:abstractNumId="5" w15:restartNumberingAfterBreak="0">
    <w:nsid w:val="4C935643"/>
    <w:multiLevelType w:val="hybridMultilevel"/>
    <w:tmpl w:val="32AC41C6"/>
    <w:lvl w:ilvl="0" w:tplc="23F016D4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3"/>
  </w:num>
  <w:num w:numId="2">
    <w:abstractNumId w:val="2"/>
  </w:num>
  <w:num w:numId="3">
    <w:abstractNumId w:val="2"/>
    <w:lvlOverride w:ilvl="0">
      <w:startOverride w:val="1"/>
      <w:lvl w:ilvl="0" w:tplc="6F42D368">
        <w:start w:val="1"/>
        <w:numFmt w:val="lowerLetter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7C2BA68">
        <w:start w:val="1"/>
        <w:numFmt w:val="lowerLetter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D93C8F44">
        <w:start w:val="1"/>
        <w:numFmt w:val="lowerLetter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C16003DA">
        <w:start w:val="1"/>
        <w:numFmt w:val="lowerLetter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1276B626">
        <w:start w:val="1"/>
        <w:numFmt w:val="lowerLetter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718EE00C">
        <w:start w:val="1"/>
        <w:numFmt w:val="lowerLetter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ACC481CE">
        <w:start w:val="1"/>
        <w:numFmt w:val="lowerLetter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197E7130">
        <w:start w:val="1"/>
        <w:numFmt w:val="lowerLetter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9E2EFC0">
        <w:start w:val="1"/>
        <w:numFmt w:val="lowerLetter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4">
    <w:abstractNumId w:val="2"/>
    <w:lvlOverride w:ilvl="0">
      <w:startOverride w:val="1"/>
      <w:lvl w:ilvl="0" w:tplc="6F42D368">
        <w:start w:val="1"/>
        <w:numFmt w:val="lowerLetter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7C2BA68">
        <w:start w:val="1"/>
        <w:numFmt w:val="lowerLetter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D93C8F44">
        <w:start w:val="1"/>
        <w:numFmt w:val="lowerLetter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C16003DA">
        <w:start w:val="1"/>
        <w:numFmt w:val="lowerLetter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1276B626">
        <w:start w:val="1"/>
        <w:numFmt w:val="lowerLetter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718EE00C">
        <w:start w:val="1"/>
        <w:numFmt w:val="lowerLetter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ACC481CE">
        <w:start w:val="1"/>
        <w:numFmt w:val="lowerLetter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197E7130">
        <w:start w:val="1"/>
        <w:numFmt w:val="lowerLetter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9E2EFC0">
        <w:start w:val="1"/>
        <w:numFmt w:val="lowerLetter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5">
    <w:abstractNumId w:val="2"/>
    <w:lvlOverride w:ilvl="0">
      <w:startOverride w:val="1"/>
      <w:lvl w:ilvl="0" w:tplc="6F42D368">
        <w:start w:val="1"/>
        <w:numFmt w:val="lowerLetter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7C2BA68">
        <w:start w:val="1"/>
        <w:numFmt w:val="lowerLetter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D93C8F44">
        <w:start w:val="1"/>
        <w:numFmt w:val="lowerLetter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C16003DA">
        <w:start w:val="1"/>
        <w:numFmt w:val="lowerLetter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1276B626">
        <w:start w:val="1"/>
        <w:numFmt w:val="lowerLetter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718EE00C">
        <w:start w:val="1"/>
        <w:numFmt w:val="lowerLetter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ACC481CE">
        <w:start w:val="1"/>
        <w:numFmt w:val="lowerLetter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197E7130">
        <w:start w:val="1"/>
        <w:numFmt w:val="lowerLetter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9E2EFC0">
        <w:start w:val="1"/>
        <w:numFmt w:val="lowerLetter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6">
    <w:abstractNumId w:val="1"/>
  </w:num>
  <w:num w:numId="7">
    <w:abstractNumId w:val="4"/>
  </w:num>
  <w:num w:numId="8">
    <w:abstractNumId w:val="2"/>
    <w:lvlOverride w:ilvl="0">
      <w:startOverride w:val="1"/>
      <w:lvl w:ilvl="0" w:tplc="6F42D368">
        <w:start w:val="1"/>
        <w:numFmt w:val="lowerLetter"/>
        <w:lvlText w:val="%1."/>
        <w:lvlJc w:val="left"/>
        <w:pPr>
          <w:ind w:left="3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startOverride w:val="1"/>
      <w:lvl w:ilvl="1" w:tplc="D7C2BA68">
        <w:start w:val="1"/>
        <w:numFmt w:val="lowerLetter"/>
        <w:lvlText w:val="%2."/>
        <w:lvlJc w:val="left"/>
        <w:pPr>
          <w:ind w:left="7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startOverride w:val="1"/>
      <w:lvl w:ilvl="2" w:tplc="D93C8F44">
        <w:start w:val="1"/>
        <w:numFmt w:val="lowerLetter"/>
        <w:lvlText w:val="%3."/>
        <w:lvlJc w:val="left"/>
        <w:pPr>
          <w:ind w:left="10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startOverride w:val="1"/>
      <w:lvl w:ilvl="3" w:tplc="C16003DA">
        <w:start w:val="1"/>
        <w:numFmt w:val="lowerLetter"/>
        <w:lvlText w:val="%4."/>
        <w:lvlJc w:val="left"/>
        <w:pPr>
          <w:ind w:left="14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startOverride w:val="1"/>
      <w:lvl w:ilvl="4" w:tplc="1276B626">
        <w:start w:val="1"/>
        <w:numFmt w:val="lowerLetter"/>
        <w:lvlText w:val="%5."/>
        <w:lvlJc w:val="left"/>
        <w:pPr>
          <w:ind w:left="180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startOverride w:val="1"/>
      <w:lvl w:ilvl="5" w:tplc="718EE00C">
        <w:start w:val="1"/>
        <w:numFmt w:val="lowerLetter"/>
        <w:lvlText w:val="%6."/>
        <w:lvlJc w:val="left"/>
        <w:pPr>
          <w:ind w:left="216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startOverride w:val="1"/>
      <w:lvl w:ilvl="6" w:tplc="ACC481CE">
        <w:start w:val="1"/>
        <w:numFmt w:val="lowerLetter"/>
        <w:lvlText w:val="%7."/>
        <w:lvlJc w:val="left"/>
        <w:pPr>
          <w:ind w:left="252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startOverride w:val="1"/>
      <w:lvl w:ilvl="7" w:tplc="197E7130">
        <w:start w:val="1"/>
        <w:numFmt w:val="lowerLetter"/>
        <w:lvlText w:val="%8."/>
        <w:lvlJc w:val="left"/>
        <w:pPr>
          <w:ind w:left="288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startOverride w:val="1"/>
      <w:lvl w:ilvl="8" w:tplc="99E2EFC0">
        <w:start w:val="1"/>
        <w:numFmt w:val="lowerLetter"/>
        <w:lvlText w:val="%9."/>
        <w:lvlJc w:val="left"/>
        <w:pPr>
          <w:ind w:left="3240" w:hanging="360"/>
        </w:pPr>
        <w:rPr>
          <w:rFonts w:hAnsi="Arial Unicode MS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9">
    <w:abstractNumId w:val="0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NzUwMbQ0sbA0NLVU0lEKTi0uzszPAykwrAUAlGRfJCwAAAA="/>
  </w:docVars>
  <w:rsids>
    <w:rsidRoot w:val="0043657A"/>
    <w:rsid w:val="0001422C"/>
    <w:rsid w:val="00077470"/>
    <w:rsid w:val="00152A8E"/>
    <w:rsid w:val="00222670"/>
    <w:rsid w:val="002D5AB4"/>
    <w:rsid w:val="003D2B4E"/>
    <w:rsid w:val="0043657A"/>
    <w:rsid w:val="004516BA"/>
    <w:rsid w:val="004973DF"/>
    <w:rsid w:val="005B6C59"/>
    <w:rsid w:val="007505B5"/>
    <w:rsid w:val="0083169A"/>
    <w:rsid w:val="008D4094"/>
    <w:rsid w:val="008D4DC7"/>
    <w:rsid w:val="009951A2"/>
    <w:rsid w:val="009A0D20"/>
    <w:rsid w:val="009F2E87"/>
    <w:rsid w:val="00D10C1D"/>
    <w:rsid w:val="00FB0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5F6ED"/>
  <w15:docId w15:val="{36BD769F-61C1-7B4F-8343-788E0B37A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IE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Body">
    <w:name w:val="Body"/>
    <w:rPr>
      <w:rFonts w:ascii="Helvetica" w:hAnsi="Helvetica" w:cs="Arial Unicode MS"/>
      <w:color w:val="000000"/>
      <w:sz w:val="22"/>
      <w:szCs w:val="22"/>
      <w:lang w:val="en-US"/>
    </w:rPr>
  </w:style>
  <w:style w:type="numbering" w:customStyle="1" w:styleId="Lettered">
    <w:name w:val="Lettered"/>
    <w:pPr>
      <w:numPr>
        <w:numId w:val="1"/>
      </w:numPr>
    </w:pPr>
  </w:style>
  <w:style w:type="numbering" w:customStyle="1" w:styleId="Image">
    <w:name w:val="Image"/>
    <w:pPr>
      <w:numPr>
        <w:numId w:val="6"/>
      </w:numPr>
    </w:pPr>
  </w:style>
  <w:style w:type="paragraph" w:styleId="ListParagraph">
    <w:name w:val="List Paragraph"/>
    <w:basedOn w:val="Normal"/>
    <w:uiPriority w:val="34"/>
    <w:qFormat/>
    <w:rsid w:val="0001422C"/>
    <w:pPr>
      <w:widowControl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ind w:firstLineChars="200" w:firstLine="420"/>
      <w:jc w:val="both"/>
    </w:pPr>
    <w:rPr>
      <w:rFonts w:asciiTheme="minorHAnsi" w:eastAsiaTheme="minorEastAsia" w:hAnsiTheme="minorHAnsi" w:cstheme="minorBidi"/>
      <w:kern w:val="2"/>
      <w:sz w:val="21"/>
      <w:szCs w:val="22"/>
      <w:bdr w:val="none" w:sz="0" w:space="0" w:color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黑体"/>
        <a:cs typeface="Helvetica"/>
      </a:majorFont>
      <a:minorFont>
        <a:latin typeface="Helvetica"/>
        <a:ea typeface="宋体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1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440</Words>
  <Characters>2510</Characters>
  <Application>Microsoft Office Word</Application>
  <DocSecurity>0</DocSecurity>
  <Lines>20</Lines>
  <Paragraphs>5</Paragraphs>
  <ScaleCrop>false</ScaleCrop>
  <Company/>
  <LinksUpToDate>false</LinksUpToDate>
  <CharactersWithSpaces>2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116106718</cp:lastModifiedBy>
  <cp:revision>7</cp:revision>
  <dcterms:created xsi:type="dcterms:W3CDTF">2018-10-28T20:03:00Z</dcterms:created>
  <dcterms:modified xsi:type="dcterms:W3CDTF">2018-10-30T14:57:00Z</dcterms:modified>
</cp:coreProperties>
</file>